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F5CBA" w14:textId="21763999" w:rsidR="00B22437" w:rsidRDefault="00B22437" w:rsidP="00B22437">
      <w:pPr>
        <w:pStyle w:val="Heading2"/>
      </w:pPr>
      <w:r>
        <w:t>Diane Magnuson</w:t>
      </w:r>
    </w:p>
    <w:p w14:paraId="290B6880" w14:textId="0F116C77" w:rsidR="00B22437" w:rsidRDefault="00B22437" w:rsidP="00B22437">
      <w:r>
        <w:t>IDN 530 Sum ‘21</w:t>
      </w:r>
    </w:p>
    <w:p w14:paraId="2A7ADBB6" w14:textId="24360887" w:rsidR="00B22437" w:rsidRDefault="00B22437" w:rsidP="00B22437">
      <w:pPr>
        <w:pStyle w:val="Heading2"/>
        <w:jc w:val="center"/>
      </w:pPr>
      <w:r>
        <w:t>Change Log</w:t>
      </w:r>
    </w:p>
    <w:p w14:paraId="47F1EFEB" w14:textId="205EE981" w:rsidR="00B22437" w:rsidRDefault="00B22437" w:rsidP="00B22437">
      <w:pPr>
        <w:pStyle w:val="Heading3"/>
      </w:pPr>
    </w:p>
    <w:p w14:paraId="20F544FB" w14:textId="7C64052E" w:rsidR="00B22437" w:rsidRPr="00B22437" w:rsidRDefault="00B22437" w:rsidP="00B22437">
      <w:r>
        <w:t>Module 7 (6/30)</w:t>
      </w:r>
    </w:p>
    <w:p w14:paraId="41C85F7C" w14:textId="77777777" w:rsidR="00B22437" w:rsidRDefault="00B22437" w:rsidP="00B22437">
      <w:pPr>
        <w:pStyle w:val="ListParagraph"/>
        <w:numPr>
          <w:ilvl w:val="0"/>
          <w:numId w:val="1"/>
        </w:numPr>
      </w:pPr>
      <w:r>
        <w:t>Created a CSS file</w:t>
      </w:r>
    </w:p>
    <w:p w14:paraId="3F03DCAF" w14:textId="77777777" w:rsidR="00B22437" w:rsidRDefault="00B22437" w:rsidP="00B22437">
      <w:pPr>
        <w:pStyle w:val="ListParagraph"/>
        <w:numPr>
          <w:ilvl w:val="0"/>
          <w:numId w:val="1"/>
        </w:numPr>
      </w:pPr>
      <w:r>
        <w:t xml:space="preserve">Style Sheet (CSS) links to all HTML pages (currently 4) </w:t>
      </w:r>
    </w:p>
    <w:p w14:paraId="0B8F653D" w14:textId="663BB50A" w:rsidR="00B22437" w:rsidRDefault="00B22437" w:rsidP="00B22437">
      <w:pPr>
        <w:pStyle w:val="ListParagraph"/>
        <w:numPr>
          <w:ilvl w:val="0"/>
          <w:numId w:val="1"/>
        </w:numPr>
      </w:pPr>
      <w:r>
        <w:t>H1:  font style = italic</w:t>
      </w:r>
    </w:p>
    <w:p w14:paraId="4BB9C8D9" w14:textId="1B4F7BB1" w:rsidR="00B22437" w:rsidRDefault="00B22437" w:rsidP="00B22437">
      <w:pPr>
        <w:pStyle w:val="ListParagraph"/>
        <w:numPr>
          <w:ilvl w:val="0"/>
          <w:numId w:val="1"/>
        </w:numPr>
      </w:pPr>
      <w:r>
        <w:t>H1:  text decoration = underline</w:t>
      </w:r>
    </w:p>
    <w:p w14:paraId="7F76220B" w14:textId="5BDC67BB" w:rsidR="00B22437" w:rsidRDefault="00B22437" w:rsidP="00B22437">
      <w:pPr>
        <w:pStyle w:val="ListParagraph"/>
        <w:numPr>
          <w:ilvl w:val="0"/>
          <w:numId w:val="1"/>
        </w:numPr>
      </w:pPr>
      <w:r>
        <w:t>H1:  color #577692 (HEX code)</w:t>
      </w:r>
    </w:p>
    <w:p w14:paraId="60152C77" w14:textId="123EDD8E" w:rsidR="00B22437" w:rsidRDefault="00B22437" w:rsidP="00B22437">
      <w:pPr>
        <w:pStyle w:val="ListParagraph"/>
        <w:numPr>
          <w:ilvl w:val="0"/>
          <w:numId w:val="1"/>
        </w:numPr>
      </w:pPr>
      <w:r>
        <w:t>H2</w:t>
      </w:r>
      <w:proofErr w:type="gramStart"/>
      <w:r>
        <w:t>:  (</w:t>
      </w:r>
      <w:proofErr w:type="gramEnd"/>
      <w:r>
        <w:t>same three changes as h1)</w:t>
      </w:r>
    </w:p>
    <w:p w14:paraId="3C666B2F" w14:textId="22DD1816" w:rsidR="00B22437" w:rsidRDefault="00B22437" w:rsidP="00B22437">
      <w:pPr>
        <w:pStyle w:val="ListParagraph"/>
        <w:numPr>
          <w:ilvl w:val="0"/>
          <w:numId w:val="1"/>
        </w:numPr>
      </w:pPr>
      <w:r>
        <w:t>P:  font size = 16</w:t>
      </w:r>
    </w:p>
    <w:p w14:paraId="4BAA3478" w14:textId="10A6E1F6" w:rsidR="00B22437" w:rsidRDefault="00B22437" w:rsidP="00B22437">
      <w:pPr>
        <w:pStyle w:val="ListParagraph"/>
        <w:numPr>
          <w:ilvl w:val="0"/>
          <w:numId w:val="1"/>
        </w:numPr>
      </w:pPr>
      <w:r>
        <w:t>P: font family = Arial</w:t>
      </w:r>
    </w:p>
    <w:p w14:paraId="1BE42570" w14:textId="4558450B" w:rsidR="00B22437" w:rsidRDefault="000E355C" w:rsidP="00B22437">
      <w:r>
        <w:t xml:space="preserve">Note: </w:t>
      </w:r>
      <w:r w:rsidR="00B22437">
        <w:t>Attempted to change background color several times, using</w:t>
      </w:r>
      <w:r w:rsidR="00100EB7">
        <w:t xml:space="preserve"> course</w:t>
      </w:r>
      <w:r w:rsidR="00B22437">
        <w:t xml:space="preserve"> link to </w:t>
      </w:r>
      <w:r w:rsidR="00100EB7">
        <w:t xml:space="preserve">copy and paste the following </w:t>
      </w:r>
      <w:r w:rsidR="00B22437">
        <w:t>code</w:t>
      </w:r>
      <w:r w:rsidR="00100EB7">
        <w:t xml:space="preserve">: </w:t>
      </w:r>
      <w:r w:rsidR="00100EB7" w:rsidRPr="00100EB7">
        <w:t>&lt;h1 style="</w:t>
      </w:r>
      <w:proofErr w:type="spellStart"/>
      <w:r w:rsidR="00100EB7" w:rsidRPr="00100EB7">
        <w:t>background-</w:t>
      </w:r>
      <w:proofErr w:type="gramStart"/>
      <w:r w:rsidR="00100EB7" w:rsidRPr="00100EB7">
        <w:t>color:DodgerBlue</w:t>
      </w:r>
      <w:proofErr w:type="spellEnd"/>
      <w:proofErr w:type="gramEnd"/>
      <w:r w:rsidR="00100EB7" w:rsidRPr="00100EB7">
        <w:t>;"&gt;Hello World&lt;/h1&gt;</w:t>
      </w:r>
      <w:r w:rsidR="00100EB7">
        <w:t xml:space="preserve"> This did not work. </w:t>
      </w:r>
    </w:p>
    <w:p w14:paraId="2E997134" w14:textId="4F989568" w:rsidR="000E355C" w:rsidRDefault="000E355C" w:rsidP="00B22437"/>
    <w:p w14:paraId="2BA8957E" w14:textId="12E8DC51" w:rsidR="000E355C" w:rsidRDefault="000E355C" w:rsidP="00B22437">
      <w:r>
        <w:t xml:space="preserve">These changes are part of the intro to CSS and were made to experience coding with CSS for the first time and to try new things.  After several attempts and do-overs I was finally successful with the changes. It was exciting, although I do think that my website is not popping near as much as I would like it to.  I realize that we have several more weeks to learn more and more and that I will be able to make more and more visual and style changes that are more fitting and visually appealing, and that right now it is most important that I am learning how to do CSS properly. </w:t>
      </w:r>
    </w:p>
    <w:p w14:paraId="57CFB161" w14:textId="55D4AFED" w:rsidR="00100EB7" w:rsidRDefault="00100EB7" w:rsidP="00B22437"/>
    <w:p w14:paraId="5B6E0132" w14:textId="77777777" w:rsidR="00100EB7" w:rsidRPr="00B22437" w:rsidRDefault="00100EB7" w:rsidP="00B22437"/>
    <w:sectPr w:rsidR="00100EB7" w:rsidRPr="00B224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1C50"/>
    <w:multiLevelType w:val="hybridMultilevel"/>
    <w:tmpl w:val="AE7A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bK0tDQxNTA3NDBS0lEKTi0uzszPAykwrAUAxv5wxywAAAA="/>
  </w:docVars>
  <w:rsids>
    <w:rsidRoot w:val="00B22437"/>
    <w:rsid w:val="000E355C"/>
    <w:rsid w:val="00100EB7"/>
    <w:rsid w:val="00B22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00E57"/>
  <w15:chartTrackingRefBased/>
  <w15:docId w15:val="{42F729FE-9742-43B1-AD99-7437D5038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4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24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4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4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243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22437"/>
    <w:pPr>
      <w:ind w:left="720"/>
      <w:contextualSpacing/>
    </w:pPr>
  </w:style>
  <w:style w:type="character" w:customStyle="1" w:styleId="Heading3Char">
    <w:name w:val="Heading 3 Char"/>
    <w:basedOn w:val="DefaultParagraphFont"/>
    <w:link w:val="Heading3"/>
    <w:uiPriority w:val="9"/>
    <w:rsid w:val="00B2243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Magnuson</dc:creator>
  <cp:keywords/>
  <dc:description/>
  <cp:lastModifiedBy>Diane Magnuson</cp:lastModifiedBy>
  <cp:revision>2</cp:revision>
  <dcterms:created xsi:type="dcterms:W3CDTF">2021-06-30T16:09:00Z</dcterms:created>
  <dcterms:modified xsi:type="dcterms:W3CDTF">2021-06-30T16:29:00Z</dcterms:modified>
</cp:coreProperties>
</file>